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E7C" w:rsidRDefault="002F20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8A546C4" wp14:editId="47988B18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Default="0077644F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 xml:space="preserve">SAP </w:t>
                            </w:r>
                            <w:r w:rsidR="001B222A">
                              <w:rPr>
                                <w:b/>
                                <w:sz w:val="52"/>
                                <w:szCs w:val="48"/>
                              </w:rPr>
                              <w:t>Setup</w:t>
                            </w:r>
                          </w:p>
                          <w:p w:rsidR="001B222A" w:rsidRPr="00040858" w:rsidRDefault="00AC282E" w:rsidP="00040858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Purchase Order 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A54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8pt;margin-top:0;width:324pt;height:10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">
                <v:textbox>
                  <w:txbxContent>
                    <w:p w:rsidR="002F2055" w:rsidRDefault="0077644F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 xml:space="preserve">SAP </w:t>
                      </w:r>
                      <w:r w:rsidR="001B222A">
                        <w:rPr>
                          <w:b/>
                          <w:sz w:val="52"/>
                          <w:szCs w:val="48"/>
                        </w:rPr>
                        <w:t>Setup</w:t>
                      </w:r>
                    </w:p>
                    <w:p w:rsidR="001B222A" w:rsidRPr="00040858" w:rsidRDefault="00AC282E" w:rsidP="00040858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Purchase Order Layo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8A546C4" wp14:editId="47988B18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2FF8" w:rsidRPr="007459BD" w:rsidRDefault="00352FF8" w:rsidP="008D4102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S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546C4" id="_x0000_s1027" type="#_x0000_t202" style="position:absolute;margin-left:6in;margin-top:0;width:108pt;height:1in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CK49l8IwIAAE0EAAAOAAAAAAAAAAAAAAAAAC4CAABkcnMvZTJvRG9jLnhtbFBL&#10;AQItABQABgAIAAAAIQAIUOLD2gAAAAkBAAAPAAAAAAAAAAAAAAAAAH0EAABkcnMvZG93bnJldi54&#10;bWxQSwUGAAAAAAQABADzAAAAhAUAAAAA&#10;">
                <v:textbox>
                  <w:txbxContent>
                    <w:p w:rsidR="00352FF8" w:rsidRPr="007459BD" w:rsidRDefault="00352FF8" w:rsidP="008D4102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SA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Default="008D4102" w:rsidP="008D4102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C3D969" wp14:editId="13784EE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0;margin-top:0;width:108pt;height:1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CTTW2J&#10;FwIAADw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8D4102" w:rsidRDefault="008D4102" w:rsidP="008D4102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C3D969" wp14:editId="13784EE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7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8D4102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8D4102" w:rsidRPr="00040858" w:rsidRDefault="008D410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8D4102" w:rsidRDefault="006C2213" w:rsidP="008D4102">
                            <w:pPr>
                              <w:ind w:left="180"/>
                            </w:pPr>
                            <w:r>
                              <w:t xml:space="preserve">Set </w:t>
                            </w:r>
                            <w:r w:rsidR="0045123B">
                              <w:t>extending material to LEA Plant</w:t>
                            </w:r>
                            <w:r>
                              <w:t xml:space="preserve"> defaults.</w:t>
                            </w:r>
                          </w:p>
                          <w:p w:rsidR="008D4102" w:rsidRDefault="008D4102" w:rsidP="008D4102">
                            <w:pPr>
                              <w:ind w:left="1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6pt;margin-top:108pt;width:2in;height:2in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">
                <v:textbox>
                  <w:txbxContent>
                    <w:p w:rsidR="00040858" w:rsidRPr="00040858" w:rsidRDefault="00040858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8D4102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8D4102" w:rsidRPr="00040858" w:rsidRDefault="008D4102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8D4102" w:rsidRDefault="006C2213" w:rsidP="008D4102">
                      <w:pPr>
                        <w:ind w:left="180"/>
                      </w:pPr>
                      <w:r>
                        <w:t xml:space="preserve">Set </w:t>
                      </w:r>
                      <w:r w:rsidR="0045123B">
                        <w:t>extending material to LEA Plant</w:t>
                      </w:r>
                      <w:r>
                        <w:t xml:space="preserve"> defaults.</w:t>
                      </w:r>
                    </w:p>
                    <w:p w:rsidR="008D4102" w:rsidRDefault="008D4102" w:rsidP="008D4102">
                      <w:pPr>
                        <w:ind w:left="18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F2055" w:rsidRDefault="00445B9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A923FD5" wp14:editId="67A7BB66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5BC6" w:rsidRPr="00445B91" w:rsidRDefault="00A35BC6" w:rsidP="001B222A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 w:rsidR="001B222A"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23FD5" id="_x0000_s1030" type="#_x0000_t202" style="position:absolute;margin-left:2in;margin-top:684pt;width:396pt;height:3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">
                <v:textbox>
                  <w:txbxContent>
                    <w:p w:rsidR="00A35BC6" w:rsidRPr="00445B91" w:rsidRDefault="00A35BC6" w:rsidP="001B222A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 w:rsidR="001B222A"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5B91" w:rsidRPr="004D55E8" w:rsidRDefault="00040858" w:rsidP="00445B91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 xml:space="preserve">Website </w:t>
                            </w:r>
                            <w:r w:rsidR="00445B91" w:rsidRPr="004D55E8">
                              <w:rPr>
                                <w:b/>
                                <w:color w:val="0066FF"/>
                              </w:rPr>
                              <w:t>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684pt;width:2in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">
                <v:textbox>
                  <w:txbxContent>
                    <w:p w:rsidR="00445B91" w:rsidRPr="004D55E8" w:rsidRDefault="00040858" w:rsidP="00445B91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 xml:space="preserve">Website </w:t>
                      </w:r>
                      <w:r w:rsidR="00445B91" w:rsidRPr="004D55E8">
                        <w:rPr>
                          <w:b/>
                          <w:color w:val="0066FF"/>
                        </w:rPr>
                        <w:t>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09A837B" wp14:editId="32B2C91F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858" w:rsidRPr="00040858" w:rsidRDefault="00040858" w:rsidP="002F2055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F2055" w:rsidRPr="007459BD" w:rsidRDefault="00445B91" w:rsidP="002F2055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</w:t>
                            </w:r>
                            <w:r w:rsidR="008D4102" w:rsidRPr="007459BD">
                              <w:rPr>
                                <w:b/>
                                <w:color w:val="0066FF"/>
                              </w:rPr>
                              <w:t>(s):</w:t>
                            </w:r>
                          </w:p>
                          <w:p w:rsidR="008D4102" w:rsidRDefault="008D4102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B36C4" w:rsidRPr="00BB36C4" w:rsidRDefault="00BB36C4" w:rsidP="000E075D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12"/>
                              </w:rPr>
                            </w:pPr>
                            <w:r w:rsidRPr="00BB36C4">
                              <w:rPr>
                                <w:b/>
                                <w:szCs w:val="12"/>
                              </w:rPr>
                              <w:t xml:space="preserve">Step </w:t>
                            </w:r>
                            <w:r w:rsidR="000E075D">
                              <w:rPr>
                                <w:b/>
                                <w:szCs w:val="12"/>
                              </w:rPr>
                              <w:t>3</w:t>
                            </w:r>
                            <w:r w:rsidRPr="00BB36C4">
                              <w:rPr>
                                <w:szCs w:val="12"/>
                              </w:rPr>
                              <w:t xml:space="preserve"> - </w:t>
                            </w:r>
                            <w:r w:rsidR="000E075D" w:rsidRPr="000E075D">
                              <w:rPr>
                                <w:szCs w:val="12"/>
                              </w:rPr>
                              <w:t>To assist in populating the fields you may click on the drop-down icon</w:t>
                            </w:r>
                            <w:r w:rsidR="000E075D">
                              <w:rPr>
                                <w:szCs w:val="12"/>
                              </w:rPr>
                              <w:t xml:space="preserve"> </w:t>
                            </w:r>
                            <w:r w:rsidR="000E075D">
                              <w:rPr>
                                <w:noProof/>
                                <w:szCs w:val="12"/>
                              </w:rPr>
                              <w:drawing>
                                <wp:inline distT="0" distB="0" distL="0" distR="0">
                                  <wp:extent cx="85760" cy="104817"/>
                                  <wp:effectExtent l="0" t="0" r="9525" b="0"/>
                                  <wp:docPr id="22" name="Picture 22" descr="A close up of a logo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Drop list 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5760" cy="1048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0E075D">
                              <w:rPr>
                                <w:szCs w:val="12"/>
                              </w:rPr>
                              <w:t xml:space="preserve"> </w:t>
                            </w:r>
                            <w:r w:rsidR="000E075D" w:rsidRPr="000E075D">
                              <w:rPr>
                                <w:szCs w:val="12"/>
                              </w:rPr>
                              <w:t>and then choose the selection from the fields option li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837B" id="_x0000_s1032" type="#_x0000_t202" style="position:absolute;margin-left:36pt;margin-top:252pt;width:2in;height:6in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">
                <v:textbox>
                  <w:txbxContent>
                    <w:p w:rsidR="00040858" w:rsidRPr="00040858" w:rsidRDefault="00040858" w:rsidP="002F2055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F2055" w:rsidRPr="007459BD" w:rsidRDefault="00445B91" w:rsidP="002F2055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</w:t>
                      </w:r>
                      <w:r w:rsidR="008D4102" w:rsidRPr="007459BD">
                        <w:rPr>
                          <w:b/>
                          <w:color w:val="0066FF"/>
                        </w:rPr>
                        <w:t>(s):</w:t>
                      </w:r>
                    </w:p>
                    <w:p w:rsidR="008D4102" w:rsidRDefault="008D4102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BB36C4" w:rsidRPr="00BB36C4" w:rsidRDefault="00BB36C4" w:rsidP="000E075D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12"/>
                        </w:rPr>
                      </w:pPr>
                      <w:r w:rsidRPr="00BB36C4">
                        <w:rPr>
                          <w:b/>
                          <w:szCs w:val="12"/>
                        </w:rPr>
                        <w:t xml:space="preserve">Step </w:t>
                      </w:r>
                      <w:r w:rsidR="000E075D">
                        <w:rPr>
                          <w:b/>
                          <w:szCs w:val="12"/>
                        </w:rPr>
                        <w:t>3</w:t>
                      </w:r>
                      <w:r w:rsidRPr="00BB36C4">
                        <w:rPr>
                          <w:szCs w:val="12"/>
                        </w:rPr>
                        <w:t xml:space="preserve"> - </w:t>
                      </w:r>
                      <w:r w:rsidR="000E075D" w:rsidRPr="000E075D">
                        <w:rPr>
                          <w:szCs w:val="12"/>
                        </w:rPr>
                        <w:t>To assist in populating the fields you may click on the drop-down icon</w:t>
                      </w:r>
                      <w:r w:rsidR="000E075D">
                        <w:rPr>
                          <w:szCs w:val="12"/>
                        </w:rPr>
                        <w:t xml:space="preserve"> </w:t>
                      </w:r>
                      <w:r w:rsidR="000E075D">
                        <w:rPr>
                          <w:noProof/>
                          <w:szCs w:val="12"/>
                        </w:rPr>
                        <w:drawing>
                          <wp:inline distT="0" distB="0" distL="0" distR="0">
                            <wp:extent cx="85760" cy="104817"/>
                            <wp:effectExtent l="0" t="0" r="9525" b="0"/>
                            <wp:docPr id="22" name="Picture 22" descr="A close up of a logo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Drop list Icon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5760" cy="10481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0E075D">
                        <w:rPr>
                          <w:szCs w:val="12"/>
                        </w:rPr>
                        <w:t xml:space="preserve"> </w:t>
                      </w:r>
                      <w:r w:rsidR="000E075D" w:rsidRPr="000E075D">
                        <w:rPr>
                          <w:szCs w:val="12"/>
                        </w:rPr>
                        <w:t>and then choose the selection from the fields option lis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39FF636" wp14:editId="6AB552D3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2055" w:rsidRPr="008D4102" w:rsidRDefault="002F2055" w:rsidP="002F2055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085928" w:rsidRDefault="008D4102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</w:t>
                            </w:r>
                            <w:r w:rsidR="006C2213">
                              <w:t xml:space="preserve">Transaction </w:t>
                            </w:r>
                            <w:r w:rsidR="00E80BCC"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6395" w:rsidRPr="00296395" w:rsidRDefault="00296395" w:rsidP="00296395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6395" w:rsidRDefault="00480199" w:rsidP="0004085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</w:t>
                            </w:r>
                            <w:r w:rsidR="00E80BCC">
                              <w:rPr>
                                <w:i/>
                              </w:rPr>
                              <w:t>Purchase Order</w:t>
                            </w:r>
                            <w:r w:rsidR="006C2213">
                              <w:rPr>
                                <w:i/>
                              </w:rPr>
                              <w:t xml:space="preserve"> </w:t>
                            </w:r>
                            <w:r w:rsidR="00296395">
                              <w:t>window opens</w:t>
                            </w:r>
                          </w:p>
                          <w:p w:rsidR="00085928" w:rsidRDefault="00296395" w:rsidP="00085928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rPr>
                                <w:color w:val="0066FF"/>
                              </w:rPr>
                              <w:t>&lt;</w:t>
                            </w:r>
                            <w:r w:rsidR="00480199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66FF"/>
                              </w:rPr>
                              <w:t>&gt;</w:t>
                            </w:r>
                            <w:r w:rsidR="00480199">
                              <w:rPr>
                                <w:color w:val="0066FF"/>
                              </w:rPr>
                              <w:t xml:space="preserve"> </w:t>
                            </w:r>
                            <w:r w:rsidR="00E80BCC">
                              <w:rPr>
                                <w:color w:val="000000" w:themeColor="text1"/>
                              </w:rPr>
                              <w:t xml:space="preserve">Personal Setting </w:t>
                            </w:r>
                            <w:r w:rsidR="00480199">
                              <w:rPr>
                                <w:color w:val="000000" w:themeColor="text1"/>
                              </w:rPr>
                              <w:t xml:space="preserve">option </w:t>
                            </w:r>
                            <w:r w:rsidR="00BB36C4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899773" cy="146304"/>
                                  <wp:effectExtent l="0" t="0" r="0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Button - Select View(s)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9977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B36C4">
                              <w:rPr>
                                <w:color w:val="000000" w:themeColor="text1"/>
                              </w:rPr>
                              <w:t xml:space="preserve">   </w:t>
                            </w:r>
                          </w:p>
                          <w:p w:rsidR="004F4D2F" w:rsidRPr="00296395" w:rsidRDefault="004F4D2F" w:rsidP="004F4D2F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4F4D2F" w:rsidRDefault="00E80BCC" w:rsidP="004F4D2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Personal Settings</w:t>
                            </w:r>
                            <w:r w:rsidR="006C2213">
                              <w:rPr>
                                <w:i/>
                              </w:rPr>
                              <w:t xml:space="preserve"> </w:t>
                            </w:r>
                            <w:r w:rsidR="004F4D2F">
                              <w:t>window opens</w:t>
                            </w:r>
                          </w:p>
                          <w:p w:rsidR="00E80BCC" w:rsidRDefault="00E80BCC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Default Values Tab/PO Header Tab</w:t>
                            </w:r>
                          </w:p>
                          <w:p w:rsidR="00BB36C4" w:rsidRDefault="00E80BCC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Doc. Type Field – 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Dummy Purchase Order</w:t>
                            </w:r>
                          </w:p>
                          <w:p w:rsidR="00E80BCC" w:rsidRDefault="00E80BCC" w:rsidP="00E80BC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Purchase Org. Field – 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DOT</w:t>
                            </w:r>
                          </w:p>
                          <w:p w:rsidR="00E80BCC" w:rsidRDefault="00E80BCC" w:rsidP="00E80BC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Purch. Group Field - 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UNASSIGNED</w:t>
                            </w:r>
                          </w:p>
                          <w:p w:rsidR="00E80BCC" w:rsidRDefault="00E80BCC" w:rsidP="00E80BC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Company Code Field - 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NCPDI</w:t>
                            </w:r>
                          </w:p>
                          <w:p w:rsidR="000E075D" w:rsidRDefault="000E075D" w:rsidP="00E80BC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&lt;Click&gt; More Fields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250233" cy="146304"/>
                                  <wp:effectExtent l="0" t="0" r="7620" b="635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Button - More Fields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5023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F3F5D" w:rsidRPr="007F3F5D" w:rsidRDefault="007F3F5D" w:rsidP="007F3F5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E80BCC" w:rsidRPr="007F3F5D" w:rsidRDefault="007F3F5D" w:rsidP="007F3F5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Change Layout </w:t>
                            </w:r>
                            <w:r>
                              <w:t>window opens</w:t>
                            </w:r>
                          </w:p>
                          <w:p w:rsidR="00BB36C4" w:rsidRPr="00BB36C4" w:rsidRDefault="007F3F5D" w:rsidP="00BB36C4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Move “</w:t>
                            </w:r>
                            <w:r w:rsidRPr="007F3F5D">
                              <w:rPr>
                                <w:color w:val="0066FF"/>
                              </w:rPr>
                              <w:t>Currency</w:t>
                            </w:r>
                            <w:r>
                              <w:t>” from the Hidden fields table to the Display fields table</w:t>
                            </w:r>
                            <w:r w:rsidR="00BB36C4" w:rsidRPr="00BB36C4">
                              <w:t>:</w:t>
                            </w:r>
                          </w:p>
                          <w:p w:rsidR="007F3F5D" w:rsidRDefault="007F3F5D" w:rsidP="00BB36C4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>&lt;</w:t>
                            </w:r>
                            <w:r w:rsidRPr="007F3F5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7F3F5D">
                              <w:rPr>
                                <w:b/>
                              </w:rPr>
                              <w:t>Selection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017741" wp14:editId="4648C364">
                                  <wp:extent cx="113053" cy="146304"/>
                                  <wp:effectExtent l="0" t="0" r="1270" b="6350"/>
                                  <wp:docPr id="13" name="Picture 13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Button - Block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3053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to the left of “Currency”</w:t>
                            </w:r>
                          </w:p>
                          <w:p w:rsidR="007F3F5D" w:rsidRDefault="007F3F5D" w:rsidP="00BB36C4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>&lt;</w:t>
                            </w:r>
                            <w:r w:rsidRPr="007F3F5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7F3F5D">
                              <w:rPr>
                                <w:b/>
                              </w:rPr>
                              <w:t>Show Selection Fields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39337" cy="146304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con - Show Selection Fields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33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F3F5D" w:rsidRDefault="007F3F5D" w:rsidP="00BB36C4">
                            <w:pPr>
                              <w:pStyle w:val="ListParagraph"/>
                              <w:numPr>
                                <w:ilvl w:val="2"/>
                                <w:numId w:val="2"/>
                              </w:numPr>
                              <w:ind w:left="1800"/>
                            </w:pPr>
                            <w:r>
                              <w:t>&lt;</w:t>
                            </w:r>
                            <w:r w:rsidRPr="007F3F5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7F3F5D">
                              <w:rPr>
                                <w:b/>
                              </w:rPr>
                              <w:t>Copy Butt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446227" cy="146304"/>
                                  <wp:effectExtent l="0" t="0" r="0" b="6350"/>
                                  <wp:docPr id="10" name="Picture 10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opy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622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F3F5D" w:rsidRPr="007F3F5D" w:rsidRDefault="007F3F5D" w:rsidP="007F3F5D">
                            <w:pPr>
                              <w:pStyle w:val="ListParagraph"/>
                              <w:ind w:left="225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3F5D" w:rsidRDefault="007F3F5D" w:rsidP="007F3F5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Personal Settings </w:t>
                            </w:r>
                            <w:r>
                              <w:t>window opens</w:t>
                            </w:r>
                          </w:p>
                          <w:p w:rsidR="007F3F5D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Default Values Tab/PO Header Tab</w:t>
                            </w:r>
                          </w:p>
                          <w:p w:rsidR="007F3F5D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Currency Field – 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USD</w:t>
                            </w:r>
                          </w:p>
                          <w:p w:rsidR="007F3F5D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E80BCC">
                              <w:rPr>
                                <w:i/>
                                <w:color w:val="0066FF"/>
                              </w:rPr>
                              <w:t>Select</w:t>
                            </w:r>
                            <w:r>
                              <w:t>&gt; Default Values Tab/Purchase Order Item Tab</w:t>
                            </w:r>
                          </w:p>
                          <w:p w:rsidR="007F3F5D" w:rsidRPr="00027CE0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Plant Field – Input four-digit code </w:t>
                            </w:r>
                            <w:r w:rsidRPr="007F3F5D">
                              <w:rPr>
                                <w:sz w:val="20"/>
                              </w:rPr>
                              <w:t>(i.e., Alamance = 6001)</w:t>
                            </w:r>
                          </w:p>
                          <w:p w:rsidR="007F3F5D" w:rsidRPr="00027CE0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Storage Location Field - Input four-digit code </w:t>
                            </w:r>
                            <w:r w:rsidRPr="007F3F5D">
                              <w:rPr>
                                <w:sz w:val="20"/>
                              </w:rPr>
                              <w:t xml:space="preserve">(i.e., Alamance = </w:t>
                            </w:r>
                            <w:r>
                              <w:rPr>
                                <w:sz w:val="20"/>
                              </w:rPr>
                              <w:t>8</w:t>
                            </w:r>
                            <w:r w:rsidRPr="007F3F5D">
                              <w:rPr>
                                <w:sz w:val="20"/>
                              </w:rPr>
                              <w:t>001)</w:t>
                            </w:r>
                          </w:p>
                          <w:p w:rsidR="00027CE0" w:rsidRPr="00027CE0" w:rsidRDefault="00027CE0" w:rsidP="00027CE0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&lt;</w:t>
                            </w:r>
                            <w:r w:rsidRPr="00027CE0">
                              <w:rPr>
                                <w:i/>
                                <w:color w:val="0066FF"/>
                                <w:szCs w:val="24"/>
                              </w:rPr>
                              <w:t>Check</w:t>
                            </w:r>
                            <w:r>
                              <w:rPr>
                                <w:szCs w:val="24"/>
                              </w:rPr>
                              <w:t xml:space="preserve">&gt; Always Propose </w:t>
                            </w:r>
                            <w:r w:rsidRPr="00027CE0">
                              <w:rPr>
                                <w:sz w:val="20"/>
                                <w:szCs w:val="24"/>
                              </w:rPr>
                              <w:t>(Par</w:t>
                            </w:r>
                            <w:r w:rsidR="00A55696">
                              <w:rPr>
                                <w:sz w:val="20"/>
                                <w:szCs w:val="24"/>
                              </w:rPr>
                              <w:t>a</w:t>
                            </w:r>
                            <w:r w:rsidRPr="00027CE0">
                              <w:rPr>
                                <w:sz w:val="20"/>
                                <w:szCs w:val="24"/>
                              </w:rPr>
                              <w:t>llel to Plant</w:t>
                            </w:r>
                            <w:r>
                              <w:rPr>
                                <w:sz w:val="20"/>
                                <w:szCs w:val="24"/>
                              </w:rPr>
                              <w:t>/Storage Location Fields)</w:t>
                            </w:r>
                          </w:p>
                          <w:p w:rsidR="007F3F5D" w:rsidRDefault="007F3F5D" w:rsidP="007F3F5D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7F3F5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F3F5D" w:rsidRPr="007F3F5D" w:rsidRDefault="007F3F5D" w:rsidP="007F3F5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7F3F5D" w:rsidRPr="007F3F5D" w:rsidRDefault="007F3F5D" w:rsidP="007F3F5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 xml:space="preserve">window re-opens </w:t>
                            </w:r>
                          </w:p>
                          <w:p w:rsidR="007F3F5D" w:rsidRDefault="007F3F5D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bookmarkStart w:id="0" w:name="_GoBack"/>
                            <w:r>
                              <w:rPr>
                                <w:color w:val="000000" w:themeColor="text1"/>
                              </w:rPr>
                              <w:t>Arrange Columns - &lt;</w:t>
                            </w:r>
                            <w:r w:rsidRPr="007F3F5D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>&gt; a column header; while holding the mouse button down drag column to left or right.  Four columns should be placed in the order of: PO Qty, Material, OUn, &amp; Net Price</w:t>
                            </w:r>
                          </w:p>
                          <w:p w:rsidR="007F3F5D" w:rsidRDefault="007F3F5D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FE48E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FE48E8">
                              <w:rPr>
                                <w:b/>
                                <w:color w:val="000000" w:themeColor="text1"/>
                              </w:rPr>
                              <w:t>Configuration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33404" cy="142933"/>
                                  <wp:effectExtent l="0" t="0" r="0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Configuration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404" cy="1429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E48E8" w:rsidRPr="00FE48E8" w:rsidRDefault="00FE48E8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Variant Field = </w:t>
                            </w:r>
                            <w:r w:rsidR="00CA555C" w:rsidRPr="00CA555C">
                              <w:rPr>
                                <w:color w:val="0066FF"/>
                              </w:rPr>
                              <w:t>Input</w:t>
                            </w:r>
                            <w:r w:rsidR="00CA555C">
                              <w:rPr>
                                <w:color w:val="000000" w:themeColor="text1"/>
                              </w:rPr>
                              <w:t xml:space="preserve"> u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nique name </w:t>
                            </w:r>
                            <w:r w:rsidRPr="00FE48E8">
                              <w:rPr>
                                <w:color w:val="000000" w:themeColor="text1"/>
                                <w:sz w:val="20"/>
                              </w:rPr>
                              <w:t>(i.e., ME21N Table)</w:t>
                            </w:r>
                          </w:p>
                          <w:p w:rsidR="00FE48E8" w:rsidRPr="00FE48E8" w:rsidRDefault="00FE48E8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FE48E8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 w:rsidRPr="00FE48E8"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>Create Button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  <w:szCs w:val="24"/>
                              </w:rPr>
                              <w:drawing>
                                <wp:inline distT="0" distB="0" distL="0" distR="0">
                                  <wp:extent cx="970925" cy="146304"/>
                                  <wp:effectExtent l="0" t="0" r="635" b="6350"/>
                                  <wp:docPr id="24" name="Picture 24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Create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0925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E48E8" w:rsidRPr="00FE48E8" w:rsidRDefault="00FE48E8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>&lt;</w:t>
                            </w:r>
                            <w:r w:rsidRPr="00FE48E8">
                              <w:rPr>
                                <w:i/>
                                <w:color w:val="0066FF"/>
                                <w:szCs w:val="24"/>
                              </w:rPr>
                              <w:t>Click</w:t>
                            </w:r>
                            <w:r>
                              <w:rPr>
                                <w:color w:val="000000" w:themeColor="text1"/>
                                <w:szCs w:val="24"/>
                              </w:rPr>
                              <w:t xml:space="preserve">&gt; </w:t>
                            </w:r>
                            <w:r>
                              <w:rPr>
                                <w:b/>
                                <w:color w:val="000000" w:themeColor="text1"/>
                                <w:szCs w:val="24"/>
                              </w:rPr>
                              <w:t xml:space="preserve">Save icon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Icon - Save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6A25FF" w:rsidRPr="00665313" w:rsidRDefault="006A25FF" w:rsidP="00665313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>
                              <w:t>&lt;</w:t>
                            </w:r>
                            <w:r w:rsidRPr="00665313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665313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E7B566" wp14:editId="6826D056">
                                  <wp:extent cx="142895" cy="142895"/>
                                  <wp:effectExtent l="0" t="0" r="9525" b="952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9FF636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margin-left:2in;margin-top:107.7pt;width:396pt;height:8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">
                <v:textbox>
                  <w:txbxContent>
                    <w:p w:rsidR="002F2055" w:rsidRPr="008D4102" w:rsidRDefault="002F2055" w:rsidP="002F2055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085928" w:rsidRDefault="008D4102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</w:t>
                      </w:r>
                      <w:r w:rsidR="006C2213">
                        <w:t xml:space="preserve">Transaction </w:t>
                      </w:r>
                      <w:r w:rsidR="00E80BCC"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6395" w:rsidRPr="00296395" w:rsidRDefault="00296395" w:rsidP="00296395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6395" w:rsidRDefault="00480199" w:rsidP="0004085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</w:t>
                      </w:r>
                      <w:r w:rsidR="00E80BCC">
                        <w:rPr>
                          <w:i/>
                        </w:rPr>
                        <w:t>Purchase Order</w:t>
                      </w:r>
                      <w:r w:rsidR="006C2213">
                        <w:rPr>
                          <w:i/>
                        </w:rPr>
                        <w:t xml:space="preserve"> </w:t>
                      </w:r>
                      <w:r w:rsidR="00296395">
                        <w:t>window opens</w:t>
                      </w:r>
                    </w:p>
                    <w:p w:rsidR="00085928" w:rsidRDefault="00296395" w:rsidP="00085928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rPr>
                          <w:color w:val="0066FF"/>
                        </w:rPr>
                        <w:t>&lt;</w:t>
                      </w:r>
                      <w:r w:rsidR="00480199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66FF"/>
                        </w:rPr>
                        <w:t>&gt;</w:t>
                      </w:r>
                      <w:r w:rsidR="00480199">
                        <w:rPr>
                          <w:color w:val="0066FF"/>
                        </w:rPr>
                        <w:t xml:space="preserve"> </w:t>
                      </w:r>
                      <w:r w:rsidR="00E80BCC">
                        <w:rPr>
                          <w:color w:val="000000" w:themeColor="text1"/>
                        </w:rPr>
                        <w:t xml:space="preserve">Personal Setting </w:t>
                      </w:r>
                      <w:r w:rsidR="00480199">
                        <w:rPr>
                          <w:color w:val="000000" w:themeColor="text1"/>
                        </w:rPr>
                        <w:t xml:space="preserve">option </w:t>
                      </w:r>
                      <w:r w:rsidR="00BB36C4">
                        <w:rPr>
                          <w:noProof/>
                        </w:rPr>
                        <w:drawing>
                          <wp:inline distT="0" distB="0" distL="0" distR="0">
                            <wp:extent cx="899773" cy="146304"/>
                            <wp:effectExtent l="0" t="0" r="0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Button - Select View(s)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9977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B36C4">
                        <w:rPr>
                          <w:color w:val="000000" w:themeColor="text1"/>
                        </w:rPr>
                        <w:t xml:space="preserve">   </w:t>
                      </w:r>
                    </w:p>
                    <w:p w:rsidR="004F4D2F" w:rsidRPr="00296395" w:rsidRDefault="004F4D2F" w:rsidP="004F4D2F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4F4D2F" w:rsidRDefault="00E80BCC" w:rsidP="004F4D2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Personal Settings</w:t>
                      </w:r>
                      <w:r w:rsidR="006C2213">
                        <w:rPr>
                          <w:i/>
                        </w:rPr>
                        <w:t xml:space="preserve"> </w:t>
                      </w:r>
                      <w:r w:rsidR="004F4D2F">
                        <w:t>window opens</w:t>
                      </w:r>
                    </w:p>
                    <w:p w:rsidR="00E80BCC" w:rsidRDefault="00E80BCC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Default Values Tab/PO Header Tab</w:t>
                      </w:r>
                    </w:p>
                    <w:p w:rsidR="00BB36C4" w:rsidRDefault="00E80BCC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Doc. Type Field – 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Dummy Purchase Order</w:t>
                      </w:r>
                    </w:p>
                    <w:p w:rsidR="00E80BCC" w:rsidRDefault="00E80BCC" w:rsidP="00E80BC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Purchase Org. Field – 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DOT</w:t>
                      </w:r>
                    </w:p>
                    <w:p w:rsidR="00E80BCC" w:rsidRDefault="00E80BCC" w:rsidP="00E80BC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Purch. Group Field - 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UNASSIGNED</w:t>
                      </w:r>
                    </w:p>
                    <w:p w:rsidR="00E80BCC" w:rsidRDefault="00E80BCC" w:rsidP="00E80BC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Company Code Field - 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NCPDI</w:t>
                      </w:r>
                    </w:p>
                    <w:p w:rsidR="000E075D" w:rsidRDefault="000E075D" w:rsidP="00E80BC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&lt;Click&gt; More Fields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250233" cy="146304"/>
                            <wp:effectExtent l="0" t="0" r="7620" b="635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Button - More Fields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5023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F3F5D" w:rsidRPr="007F3F5D" w:rsidRDefault="007F3F5D" w:rsidP="007F3F5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E80BCC" w:rsidRPr="007F3F5D" w:rsidRDefault="007F3F5D" w:rsidP="007F3F5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Change Layout </w:t>
                      </w:r>
                      <w:r>
                        <w:t>window opens</w:t>
                      </w:r>
                    </w:p>
                    <w:p w:rsidR="00BB36C4" w:rsidRPr="00BB36C4" w:rsidRDefault="007F3F5D" w:rsidP="00BB36C4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Move “</w:t>
                      </w:r>
                      <w:r w:rsidRPr="007F3F5D">
                        <w:rPr>
                          <w:color w:val="0066FF"/>
                        </w:rPr>
                        <w:t>Currency</w:t>
                      </w:r>
                      <w:r>
                        <w:t>” from the Hidden fields table to the Display fields table</w:t>
                      </w:r>
                      <w:r w:rsidR="00BB36C4" w:rsidRPr="00BB36C4">
                        <w:t>:</w:t>
                      </w:r>
                    </w:p>
                    <w:p w:rsidR="007F3F5D" w:rsidRDefault="007F3F5D" w:rsidP="00BB36C4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>&lt;</w:t>
                      </w:r>
                      <w:r w:rsidRPr="007F3F5D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7F3F5D">
                        <w:rPr>
                          <w:b/>
                        </w:rPr>
                        <w:t>Selection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F017741" wp14:editId="4648C364">
                            <wp:extent cx="113053" cy="146304"/>
                            <wp:effectExtent l="0" t="0" r="1270" b="6350"/>
                            <wp:docPr id="13" name="Picture 13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Button - Block.png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3053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to the left of “Currency”</w:t>
                      </w:r>
                    </w:p>
                    <w:p w:rsidR="007F3F5D" w:rsidRDefault="007F3F5D" w:rsidP="00BB36C4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>&lt;</w:t>
                      </w:r>
                      <w:r w:rsidRPr="007F3F5D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7F3F5D">
                        <w:rPr>
                          <w:b/>
                        </w:rPr>
                        <w:t>Show Selection Fields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39337" cy="146304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con - Show Selection Fields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33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F3F5D" w:rsidRDefault="007F3F5D" w:rsidP="00BB36C4">
                      <w:pPr>
                        <w:pStyle w:val="ListParagraph"/>
                        <w:numPr>
                          <w:ilvl w:val="2"/>
                          <w:numId w:val="2"/>
                        </w:numPr>
                        <w:ind w:left="1800"/>
                      </w:pPr>
                      <w:r>
                        <w:t>&lt;</w:t>
                      </w:r>
                      <w:r w:rsidRPr="007F3F5D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7F3F5D">
                        <w:rPr>
                          <w:b/>
                        </w:rPr>
                        <w:t>Copy Butt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446227" cy="146304"/>
                            <wp:effectExtent l="0" t="0" r="0" b="6350"/>
                            <wp:docPr id="10" name="Picture 10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opy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622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F3F5D" w:rsidRPr="007F3F5D" w:rsidRDefault="007F3F5D" w:rsidP="007F3F5D">
                      <w:pPr>
                        <w:pStyle w:val="ListParagraph"/>
                        <w:ind w:left="2250"/>
                        <w:rPr>
                          <w:sz w:val="12"/>
                          <w:szCs w:val="12"/>
                        </w:rPr>
                      </w:pPr>
                    </w:p>
                    <w:p w:rsidR="007F3F5D" w:rsidRDefault="007F3F5D" w:rsidP="007F3F5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Personal Settings </w:t>
                      </w:r>
                      <w:r>
                        <w:t>window opens</w:t>
                      </w:r>
                    </w:p>
                    <w:p w:rsidR="007F3F5D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Default Values Tab/PO Header Tab</w:t>
                      </w:r>
                    </w:p>
                    <w:p w:rsidR="007F3F5D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Currency Field – 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USD</w:t>
                      </w:r>
                    </w:p>
                    <w:p w:rsidR="007F3F5D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E80BCC">
                        <w:rPr>
                          <w:i/>
                          <w:color w:val="0066FF"/>
                        </w:rPr>
                        <w:t>Select</w:t>
                      </w:r>
                      <w:r>
                        <w:t>&gt; Default Values Tab/Purchase Order Item Tab</w:t>
                      </w:r>
                    </w:p>
                    <w:p w:rsidR="007F3F5D" w:rsidRPr="00027CE0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Plant Field – Input four-digit code </w:t>
                      </w:r>
                      <w:r w:rsidRPr="007F3F5D">
                        <w:rPr>
                          <w:sz w:val="20"/>
                        </w:rPr>
                        <w:t>(i.e., Alamance = 6001)</w:t>
                      </w:r>
                    </w:p>
                    <w:p w:rsidR="007F3F5D" w:rsidRPr="00027CE0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Storage Location Field - Input four-digit code </w:t>
                      </w:r>
                      <w:r w:rsidRPr="007F3F5D">
                        <w:rPr>
                          <w:sz w:val="20"/>
                        </w:rPr>
                        <w:t xml:space="preserve">(i.e., Alamance = </w:t>
                      </w:r>
                      <w:r>
                        <w:rPr>
                          <w:sz w:val="20"/>
                        </w:rPr>
                        <w:t>8</w:t>
                      </w:r>
                      <w:r w:rsidRPr="007F3F5D">
                        <w:rPr>
                          <w:sz w:val="20"/>
                        </w:rPr>
                        <w:t>001)</w:t>
                      </w:r>
                    </w:p>
                    <w:p w:rsidR="00027CE0" w:rsidRPr="00027CE0" w:rsidRDefault="00027CE0" w:rsidP="00027CE0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&lt;</w:t>
                      </w:r>
                      <w:r w:rsidRPr="00027CE0">
                        <w:rPr>
                          <w:i/>
                          <w:color w:val="0066FF"/>
                          <w:szCs w:val="24"/>
                        </w:rPr>
                        <w:t>Check</w:t>
                      </w:r>
                      <w:r>
                        <w:rPr>
                          <w:szCs w:val="24"/>
                        </w:rPr>
                        <w:t xml:space="preserve">&gt; Always Propose </w:t>
                      </w:r>
                      <w:r w:rsidRPr="00027CE0">
                        <w:rPr>
                          <w:sz w:val="20"/>
                          <w:szCs w:val="24"/>
                        </w:rPr>
                        <w:t>(Par</w:t>
                      </w:r>
                      <w:r w:rsidR="00A55696">
                        <w:rPr>
                          <w:sz w:val="20"/>
                          <w:szCs w:val="24"/>
                        </w:rPr>
                        <w:t>a</w:t>
                      </w:r>
                      <w:r w:rsidRPr="00027CE0">
                        <w:rPr>
                          <w:sz w:val="20"/>
                          <w:szCs w:val="24"/>
                        </w:rPr>
                        <w:t>llel to Plant</w:t>
                      </w:r>
                      <w:r>
                        <w:rPr>
                          <w:sz w:val="20"/>
                          <w:szCs w:val="24"/>
                        </w:rPr>
                        <w:t>/Storage Location Fields)</w:t>
                      </w:r>
                    </w:p>
                    <w:p w:rsidR="007F3F5D" w:rsidRDefault="007F3F5D" w:rsidP="007F3F5D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 w:rsidRPr="007F3F5D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F3F5D" w:rsidRPr="007F3F5D" w:rsidRDefault="007F3F5D" w:rsidP="007F3F5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7F3F5D" w:rsidRPr="007F3F5D" w:rsidRDefault="007F3F5D" w:rsidP="007F3F5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 xml:space="preserve">window re-opens </w:t>
                      </w:r>
                    </w:p>
                    <w:p w:rsidR="007F3F5D" w:rsidRDefault="007F3F5D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bookmarkStart w:id="1" w:name="_GoBack"/>
                      <w:r>
                        <w:rPr>
                          <w:color w:val="000000" w:themeColor="text1"/>
                        </w:rPr>
                        <w:t>Arrange Columns - &lt;</w:t>
                      </w:r>
                      <w:r w:rsidRPr="007F3F5D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>&gt; a column header; while holding the mouse button down drag column to left or right.  Four columns should be placed in the order of: PO Qty, Material, OUn, &amp; Net Price</w:t>
                      </w:r>
                    </w:p>
                    <w:p w:rsidR="007F3F5D" w:rsidRDefault="007F3F5D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</w:t>
                      </w:r>
                      <w:r w:rsidRPr="00FE48E8">
                        <w:rPr>
                          <w:i/>
                          <w:color w:val="0066FF"/>
                        </w:rPr>
                        <w:t>Click</w:t>
                      </w:r>
                      <w:r>
                        <w:rPr>
                          <w:color w:val="000000" w:themeColor="text1"/>
                        </w:rPr>
                        <w:t xml:space="preserve">&gt; </w:t>
                      </w:r>
                      <w:r w:rsidRPr="00FE48E8">
                        <w:rPr>
                          <w:b/>
                          <w:color w:val="000000" w:themeColor="text1"/>
                        </w:rPr>
                        <w:t>Configuration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33404" cy="142933"/>
                            <wp:effectExtent l="0" t="0" r="0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Configuration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404" cy="1429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E48E8" w:rsidRPr="00FE48E8" w:rsidRDefault="00FE48E8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Variant Field = </w:t>
                      </w:r>
                      <w:r w:rsidR="00CA555C" w:rsidRPr="00CA555C">
                        <w:rPr>
                          <w:color w:val="0066FF"/>
                        </w:rPr>
                        <w:t>Input</w:t>
                      </w:r>
                      <w:r w:rsidR="00CA555C">
                        <w:rPr>
                          <w:color w:val="000000" w:themeColor="text1"/>
                        </w:rPr>
                        <w:t xml:space="preserve"> u</w:t>
                      </w:r>
                      <w:r>
                        <w:rPr>
                          <w:color w:val="000000" w:themeColor="text1"/>
                        </w:rPr>
                        <w:t xml:space="preserve">nique name </w:t>
                      </w:r>
                      <w:r w:rsidRPr="00FE48E8">
                        <w:rPr>
                          <w:color w:val="000000" w:themeColor="text1"/>
                          <w:sz w:val="20"/>
                        </w:rPr>
                        <w:t>(i.e., ME21N Table)</w:t>
                      </w:r>
                    </w:p>
                    <w:p w:rsidR="00FE48E8" w:rsidRPr="00FE48E8" w:rsidRDefault="00FE48E8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  <w:szCs w:val="24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FE48E8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 w:rsidRPr="00FE48E8">
                        <w:rPr>
                          <w:b/>
                          <w:color w:val="000000" w:themeColor="text1"/>
                          <w:szCs w:val="24"/>
                        </w:rPr>
                        <w:t>Create Button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  <w:szCs w:val="24"/>
                        </w:rPr>
                        <w:drawing>
                          <wp:inline distT="0" distB="0" distL="0" distR="0">
                            <wp:extent cx="970925" cy="146304"/>
                            <wp:effectExtent l="0" t="0" r="635" b="6350"/>
                            <wp:docPr id="24" name="Picture 24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Create.png"/>
                                    <pic:cNvPicPr/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0925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E48E8" w:rsidRPr="00FE48E8" w:rsidRDefault="00FE48E8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Cs w:val="24"/>
                        </w:rPr>
                        <w:t>&lt;</w:t>
                      </w:r>
                      <w:r w:rsidRPr="00FE48E8">
                        <w:rPr>
                          <w:i/>
                          <w:color w:val="0066FF"/>
                          <w:szCs w:val="24"/>
                        </w:rPr>
                        <w:t>Click</w:t>
                      </w:r>
                      <w:r>
                        <w:rPr>
                          <w:color w:val="000000" w:themeColor="text1"/>
                          <w:szCs w:val="24"/>
                        </w:rPr>
                        <w:t xml:space="preserve">&gt; </w:t>
                      </w:r>
                      <w:r>
                        <w:rPr>
                          <w:b/>
                          <w:color w:val="000000" w:themeColor="text1"/>
                          <w:szCs w:val="24"/>
                        </w:rPr>
                        <w:t xml:space="preserve">Save icon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Icon - Save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6A25FF" w:rsidRPr="00665313" w:rsidRDefault="006A25FF" w:rsidP="00665313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>
                        <w:t>&lt;</w:t>
                      </w:r>
                      <w:r w:rsidRPr="00665313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665313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4E7B566" wp14:editId="6826D056">
                            <wp:extent cx="142895" cy="142895"/>
                            <wp:effectExtent l="0" t="0" r="9525" b="952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bookmarkEnd w:id="1"/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F2055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9FF636" wp14:editId="6AB552D3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D4102" w:rsidRPr="008F61CA" w:rsidRDefault="008D4102" w:rsidP="008D4102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F2055" w:rsidRDefault="008D4102" w:rsidP="008D4102">
                            <w:pPr>
                              <w:jc w:val="center"/>
                            </w:pPr>
                            <w:r w:rsidRPr="008F61CA">
                              <w:rPr>
                                <w:sz w:val="20"/>
                              </w:rPr>
                              <w:t>11-</w:t>
                            </w:r>
                            <w:r w:rsidR="00040858">
                              <w:rPr>
                                <w:sz w:val="20"/>
                              </w:rPr>
                              <w:t>2</w:t>
                            </w:r>
                            <w:r w:rsidR="00801483">
                              <w:rPr>
                                <w:sz w:val="20"/>
                              </w:rPr>
                              <w:t>6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636" id="_x0000_s1034" type="#_x0000_t202" style="position:absolute;margin-left:6in;margin-top:1in;width:108pt;height:3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">
                <v:textbox>
                  <w:txbxContent>
                    <w:p w:rsidR="008D4102" w:rsidRPr="008F61CA" w:rsidRDefault="008D4102" w:rsidP="008D4102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F2055" w:rsidRDefault="008D4102" w:rsidP="008D4102">
                      <w:pPr>
                        <w:jc w:val="center"/>
                      </w:pPr>
                      <w:r w:rsidRPr="008F61CA">
                        <w:rPr>
                          <w:sz w:val="20"/>
                        </w:rPr>
                        <w:t>11-</w:t>
                      </w:r>
                      <w:r w:rsidR="00040858">
                        <w:rPr>
                          <w:sz w:val="20"/>
                        </w:rPr>
                        <w:t>2</w:t>
                      </w:r>
                      <w:r w:rsidR="00801483">
                        <w:rPr>
                          <w:sz w:val="20"/>
                        </w:rPr>
                        <w:t>6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F2055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481E665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9709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6680EC7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F00847"/>
    <w:multiLevelType w:val="hybridMultilevel"/>
    <w:tmpl w:val="5C3A87B4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5" w15:restartNumberingAfterBreak="0">
    <w:nsid w:val="6D2208AA"/>
    <w:multiLevelType w:val="hybridMultilevel"/>
    <w:tmpl w:val="CF1E2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22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61733"/>
    <w:multiLevelType w:val="hybridMultilevel"/>
    <w:tmpl w:val="4D6A6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B613A8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5"/>
  </w:num>
  <w:num w:numId="3">
    <w:abstractNumId w:val="18"/>
  </w:num>
  <w:num w:numId="4">
    <w:abstractNumId w:val="3"/>
  </w:num>
  <w:num w:numId="5">
    <w:abstractNumId w:val="16"/>
  </w:num>
  <w:num w:numId="6">
    <w:abstractNumId w:val="4"/>
  </w:num>
  <w:num w:numId="7">
    <w:abstractNumId w:val="24"/>
  </w:num>
  <w:num w:numId="8">
    <w:abstractNumId w:val="27"/>
  </w:num>
  <w:num w:numId="9">
    <w:abstractNumId w:val="15"/>
  </w:num>
  <w:num w:numId="10">
    <w:abstractNumId w:val="13"/>
  </w:num>
  <w:num w:numId="11">
    <w:abstractNumId w:val="29"/>
  </w:num>
  <w:num w:numId="12">
    <w:abstractNumId w:val="14"/>
  </w:num>
  <w:num w:numId="13">
    <w:abstractNumId w:val="6"/>
  </w:num>
  <w:num w:numId="14">
    <w:abstractNumId w:val="10"/>
  </w:num>
  <w:num w:numId="15">
    <w:abstractNumId w:val="11"/>
  </w:num>
  <w:num w:numId="16">
    <w:abstractNumId w:val="9"/>
  </w:num>
  <w:num w:numId="17">
    <w:abstractNumId w:val="12"/>
  </w:num>
  <w:num w:numId="18">
    <w:abstractNumId w:val="7"/>
  </w:num>
  <w:num w:numId="19">
    <w:abstractNumId w:val="2"/>
  </w:num>
  <w:num w:numId="20">
    <w:abstractNumId w:val="21"/>
  </w:num>
  <w:num w:numId="21">
    <w:abstractNumId w:val="5"/>
  </w:num>
  <w:num w:numId="22">
    <w:abstractNumId w:val="30"/>
  </w:num>
  <w:num w:numId="23">
    <w:abstractNumId w:val="1"/>
  </w:num>
  <w:num w:numId="24">
    <w:abstractNumId w:val="28"/>
  </w:num>
  <w:num w:numId="25">
    <w:abstractNumId w:val="23"/>
  </w:num>
  <w:num w:numId="26">
    <w:abstractNumId w:val="8"/>
  </w:num>
  <w:num w:numId="27">
    <w:abstractNumId w:val="19"/>
  </w:num>
  <w:num w:numId="28">
    <w:abstractNumId w:val="22"/>
  </w:num>
  <w:num w:numId="29">
    <w:abstractNumId w:val="17"/>
  </w:num>
  <w:num w:numId="30">
    <w:abstractNumId w:val="20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NK4FAA2uWmotAAAA"/>
  </w:docVars>
  <w:rsids>
    <w:rsidRoot w:val="002F2055"/>
    <w:rsid w:val="000265AA"/>
    <w:rsid w:val="00027CE0"/>
    <w:rsid w:val="00040858"/>
    <w:rsid w:val="00055478"/>
    <w:rsid w:val="00085928"/>
    <w:rsid w:val="000877B4"/>
    <w:rsid w:val="00092847"/>
    <w:rsid w:val="0009606D"/>
    <w:rsid w:val="000C3FC5"/>
    <w:rsid w:val="000E075D"/>
    <w:rsid w:val="001131FD"/>
    <w:rsid w:val="00127285"/>
    <w:rsid w:val="00182D0B"/>
    <w:rsid w:val="001B222A"/>
    <w:rsid w:val="00243EBB"/>
    <w:rsid w:val="00244972"/>
    <w:rsid w:val="00296395"/>
    <w:rsid w:val="002F2055"/>
    <w:rsid w:val="00352FF8"/>
    <w:rsid w:val="003C21B4"/>
    <w:rsid w:val="00445B91"/>
    <w:rsid w:val="00445EF6"/>
    <w:rsid w:val="0045123B"/>
    <w:rsid w:val="00480199"/>
    <w:rsid w:val="004B778D"/>
    <w:rsid w:val="004D22D0"/>
    <w:rsid w:val="004D55E8"/>
    <w:rsid w:val="004F4D2F"/>
    <w:rsid w:val="005040B9"/>
    <w:rsid w:val="00530C6B"/>
    <w:rsid w:val="005876CE"/>
    <w:rsid w:val="005C3FC3"/>
    <w:rsid w:val="00665313"/>
    <w:rsid w:val="006A25FF"/>
    <w:rsid w:val="006C2213"/>
    <w:rsid w:val="007459BD"/>
    <w:rsid w:val="0077644F"/>
    <w:rsid w:val="007D1740"/>
    <w:rsid w:val="007F3F5D"/>
    <w:rsid w:val="00801483"/>
    <w:rsid w:val="008758F6"/>
    <w:rsid w:val="008A2AE8"/>
    <w:rsid w:val="008D4102"/>
    <w:rsid w:val="008F39AB"/>
    <w:rsid w:val="00A35BC6"/>
    <w:rsid w:val="00A55696"/>
    <w:rsid w:val="00A63829"/>
    <w:rsid w:val="00A82E15"/>
    <w:rsid w:val="00A96B8B"/>
    <w:rsid w:val="00AC282E"/>
    <w:rsid w:val="00B04E7C"/>
    <w:rsid w:val="00B76068"/>
    <w:rsid w:val="00B9711E"/>
    <w:rsid w:val="00BB36C4"/>
    <w:rsid w:val="00BB3B10"/>
    <w:rsid w:val="00BD647A"/>
    <w:rsid w:val="00C03661"/>
    <w:rsid w:val="00C2070E"/>
    <w:rsid w:val="00CA0890"/>
    <w:rsid w:val="00CA555C"/>
    <w:rsid w:val="00CC2A51"/>
    <w:rsid w:val="00CE635C"/>
    <w:rsid w:val="00D048DE"/>
    <w:rsid w:val="00D53F91"/>
    <w:rsid w:val="00D91DD2"/>
    <w:rsid w:val="00DF1FEA"/>
    <w:rsid w:val="00E20698"/>
    <w:rsid w:val="00E80BCC"/>
    <w:rsid w:val="00F2345E"/>
    <w:rsid w:val="00F45981"/>
    <w:rsid w:val="00F816D9"/>
    <w:rsid w:val="00FE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AC9CBDA-3BAE-4C2D-8817-BC29103D4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20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0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28639-C3BE-4DF7-940B-B1F3B8AC7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5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8</cp:revision>
  <cp:lastPrinted>2019-12-02T13:48:00Z</cp:lastPrinted>
  <dcterms:created xsi:type="dcterms:W3CDTF">2019-11-26T19:59:00Z</dcterms:created>
  <dcterms:modified xsi:type="dcterms:W3CDTF">2019-12-02T18:26:00Z</dcterms:modified>
</cp:coreProperties>
</file>